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pelud Binaka km 16 Desa idanotae kecamatan Gunungsitoli Idano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0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0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3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Tolamaera No. 29 Desa Helefanikh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98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98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8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sembilan ratus delapan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98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 Kecamatan Gunungsitoli Barat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16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16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9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ratus enam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16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tomo no 2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84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84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UPDATING DIREKTORI KONSTRUKS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ANGKATAN KERJA NASIONAL FEBRUAR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elapan ratus empat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84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M Raja No. 60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2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2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dua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2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mbolata ulu dusun 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9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9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ratus sembilan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9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7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7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ratus tujuh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Sudirman No.96,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Hilina'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2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2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dua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2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1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4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4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1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empat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4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1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oaw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7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7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1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ratus tujuh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1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7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7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1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ratus tujuh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1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zitoli Sifaoroas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9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9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1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sembilan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9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1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mbolata simenar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1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1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gnes Kristiani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Diponegoro gang Nusantara no.40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3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3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gnes Kristiani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1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ANGKATAN KERJA NASIONAL FEBRUAR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3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tiga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3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1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nny Kenzya Laros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Bawodesol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3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3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nny Kenzya Laros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1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ANGKATAN KERJA NASIONAL FEBRUAR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3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tiga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3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1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tiziduhu Hul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nozitoli olor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3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3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tiziduhu Hul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1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ANGKATAN KERJA NASIONAL FEBRUAR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3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tiga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3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1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erisman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Fondrako km 5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3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3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erisman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1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ANGKATAN KERJA NASIONAL FEBRUAR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3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tiga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3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1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Arah Nias Tengah Km. 6,2 Desa Fod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3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3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1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ANGKATAN KERJA NASIONAL FEBRUAR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3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tiga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3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2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wit Dwi Fia Zeg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1, Desa Afia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3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3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wit Dwi Fia Zeg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2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ANGKATAN KERJA NASIONAL FEBRUAR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3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tiga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3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2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idil Rahman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Afia Kec.Gunungsitoli Utar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idil Rahman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2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2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lfred Solidaritas Telaumbanua,S.Kes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1 Desa Sisarahiligamo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lfred Solidaritas Telaumbanua,S.Kes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2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2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di Putra P.S. Telaumban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sisarahiligam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di Putra P.S. Telaumban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2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2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ianto Bate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Pelud binaka Km 1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ianto Bate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2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2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Setiawan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Setiawan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2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2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nard Kurniawan Lomb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DAHAN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nard Kurniawan Lomb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2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2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laudya Vera Ayu Putr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namolo 1 Lot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laudya Vera Ayu Putr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2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2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Dharma Kristian Nazar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FONDRAKO GG SAUDARA NO. 1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Dharma Kristian Nazar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2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2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Dionysius Darman Syukur Seti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FondrakÃ¶, Dusun 01, Desa Hilina'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Dionysius Darman Syukur Seti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2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3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ika Elfantr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2 No. 42 Desa Mazingo Tabaloh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ika Elfantr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3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3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dil Selamat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Dahana Tabaloho Kecamatan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dil Selamat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3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3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erianus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etehosi Afi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erianus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3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3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folala Aleksander Angandrow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fondrako dusun lll desa hilinaa no 11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folala Aleksander Angandrow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3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3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rwan Jay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nozikh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rwan Jay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3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3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4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4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3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empat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3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isna Yant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isna Yant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3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3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ilider Jaya W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nonamolo 1 lot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4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4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ilider Jaya W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3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empat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3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Poniman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HILIGODU OMBOLAT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Poniman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3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3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3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4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Nilam Gg Altigs No. 04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4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4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stra Karunia Halaw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Mo'awo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stra Karunia Halaw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4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4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Wisman Bate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Hiliweto Idanoi Kecamatan Gunungsitoli Idanoi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Wisman Bate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4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4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arah tuhemberua Km.18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4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4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4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empat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3.4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firman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Gunungsitoli Aloo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aret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firman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3.4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aret 2024 – 31 Maret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3</cp:revision>
  <cp:lastPrinted>2023-01-12T02:48:00Z</cp:lastPrinted>
  <dcterms:created xsi:type="dcterms:W3CDTF">2023-12-24T04:58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